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n</w:t>
      </w:r>
      <w:r>
        <w:t xml:space="preserve"> </w:t>
      </w:r>
      <w:r>
        <w:t xml:space="preserve">Orthodonti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5" w:name="Xa407a0bd7ffc30ad147bd183ffbb2473c72e7a0"/>
    <w:p>
      <w:pPr>
        <w:pStyle w:val="Heading1"/>
      </w:pPr>
      <w:r>
        <w:t xml:space="preserve">Cover Letter for an Orthodontist Position in Turkey Ankara</w:t>
      </w:r>
    </w:p>
    <w:p>
      <w:pPr>
        <w:pStyle w:val="FirstParagraph"/>
      </w:pPr>
      <w:r>
        <w:t xml:space="preserve">Dear [Hiring Manager's Name],</w:t>
      </w:r>
    </w:p>
    <w:p>
      <w:pPr>
        <w:pStyle w:val="BodyText"/>
      </w:pPr>
      <w:r>
        <w:t xml:space="preserve">I am writing to express my enthusiastic interest in the orthodontist position at [Clinic/Institution Name] in Ankara, Turkey. As a dedicated and experienced orthodontist with a passion for transforming smiles and enhancing patient confidence, I am eager to contribute my expertise to your esteemed practice. This opportunity aligns perfectly with my professional goals and commitment to delivering high-quality orthodontic care in a culturally rich environment like Turkey Ankara.</w:t>
      </w:r>
    </w:p>
    <w:bookmarkStart w:id="20" w:name="professional-background-and-expertise"/>
    <w:p>
      <w:pPr>
        <w:pStyle w:val="Heading2"/>
      </w:pPr>
      <w:r>
        <w:t xml:space="preserve">Professional Background and Expertise</w:t>
      </w:r>
    </w:p>
    <w:p>
      <w:pPr>
        <w:pStyle w:val="FirstParagraph"/>
      </w:pPr>
      <w:r>
        <w:t xml:space="preserve">With [X years] of experience in the field of orthodontics, I have developed a comprehensive understanding of modern treatment methodologies, patient-centered care, and the latest advancements in orthodontic technology. My journey as an Orthodontist has been driven by a desire to make a meaningful impact on patients' lives through personalized treatment plans that address both functional and aesthetic concerns. Whether working with children, teenagers, or adults, I prioritize clear communication, empathy, and long-term results.</w:t>
      </w:r>
    </w:p>
    <w:p>
      <w:pPr>
        <w:pStyle w:val="BodyText"/>
      </w:pPr>
      <w:r>
        <w:t xml:space="preserve">My training includes [mention specific education or certifications], which have equipped me with the skills to diagnose and treat a wide range of orthodontic issues. I am particularly adept in [specific areas such as Invisalign, traditional braces, interceptive orthodontics, or pediatric orthodontics], and I stay updated with industry trends through continuous professional development. This dedication ensures that my patients receive the most effective and innovative care available.</w:t>
      </w:r>
    </w:p>
    <w:bookmarkEnd w:id="20"/>
    <w:bookmarkStart w:id="21" w:name="why-turkey-ankara"/>
    <w:p>
      <w:pPr>
        <w:pStyle w:val="Heading2"/>
      </w:pPr>
      <w:r>
        <w:t xml:space="preserve">Why Turkey Ankara?</w:t>
      </w:r>
    </w:p>
    <w:p>
      <w:pPr>
        <w:pStyle w:val="FirstParagraph"/>
      </w:pPr>
      <w:r>
        <w:t xml:space="preserve">The unique blend of tradition and modernity in Turkey Ankara makes it an ideal location for my career as an Orthodontist. The city's dynamic population, growing demand for dental services, and emphasis on holistic healthcare create a vibrant environment where I can thrive. I am particularly drawn to the opportunity to work within a practice that values both clinical excellence and cultural sensitivity, ensuring that patients from diverse backgrounds feel comfortable and supported throughout their treatment journey.</w:t>
      </w:r>
    </w:p>
    <w:p>
      <w:pPr>
        <w:pStyle w:val="BodyText"/>
      </w:pPr>
      <w:r>
        <w:t xml:space="preserve">As an Orthodontist with experience in multicultural settings, I understand the importance of adapting treatment approaches to meet the specific needs of patients. In Ankara, where family-oriented values and community engagement are deeply rooted, I am confident that my approach—combining technical precision with a compassionate demeanor—will resonate with both patients and their families.</w:t>
      </w:r>
    </w:p>
    <w:bookmarkEnd w:id="21"/>
    <w:bookmarkStart w:id="22" w:name="X2ddbe66f469b2fca65aa94f5376ef6237a6a2fd"/>
    <w:p>
      <w:pPr>
        <w:pStyle w:val="Heading2"/>
      </w:pPr>
      <w:r>
        <w:t xml:space="preserve">Professional Values and Patient-Centered Approach</w:t>
      </w:r>
    </w:p>
    <w:p>
      <w:pPr>
        <w:pStyle w:val="FirstParagraph"/>
      </w:pPr>
      <w:r>
        <w:t xml:space="preserve">At the core of my practice as an Orthodontist is a patient-centered philosophy. I believe that every individual deserves personalized care that respects their unique circumstances, preferences, and goals. Whether it's explaining complex treatment options in simple terms or addressing concerns about the cost and duration of orthodontic care, I strive to build trust and foster long-term relationships with my patients.</w:t>
      </w:r>
    </w:p>
    <w:p>
      <w:pPr>
        <w:pStyle w:val="BodyText"/>
      </w:pPr>
      <w:r>
        <w:t xml:space="preserve">In Turkey Ankara, where the healthcare landscape is evolving rapidly, I aim to contribute by integrating evidence-based practices with a focus on preventive care. My ability to work collaboratively with other dental professionals ensures that patients receive comprehensive treatment plans that address their overall oral health. This holistic approach not only enhances the effectiveness of orthodontic interventions but also promotes long-term wellness.</w:t>
      </w:r>
    </w:p>
    <w:bookmarkEnd w:id="22"/>
    <w:bookmarkStart w:id="23" w:name="adaptability-and-cultural-sensitivity"/>
    <w:p>
      <w:pPr>
        <w:pStyle w:val="Heading2"/>
      </w:pPr>
      <w:r>
        <w:t xml:space="preserve">Adaptability and Cultural Sensitivity</w:t>
      </w:r>
    </w:p>
    <w:p>
      <w:pPr>
        <w:pStyle w:val="FirstParagraph"/>
      </w:pPr>
      <w:r>
        <w:t xml:space="preserve">Working as an Orthodontist in a country like Turkey requires adaptability, cultural awareness, and a willingness to embrace new challenges. I have experience working in diverse environments, where I learned to navigate different healthcare systems and patient expectations. This adaptability has allowed me to thrive in dynamic settings and deliver care that aligns with local standards while maintaining global best practices.</w:t>
      </w:r>
    </w:p>
    <w:p>
      <w:pPr>
        <w:pStyle w:val="BodyText"/>
      </w:pPr>
      <w:r>
        <w:t xml:space="preserve">In Ankara, I am eager to learn from the local community and contribute my skills to a practice that values innovation, teamwork, and patient satisfaction. I am also committed to understanding the cultural nuances of Turkish healthcare delivery, ensuring that my work as an Orthodontist aligns with the expectations and needs of the community.</w:t>
      </w:r>
    </w:p>
    <w:bookmarkEnd w:id="23"/>
    <w:bookmarkStart w:id="24" w:name="conclusion"/>
    <w:p>
      <w:pPr>
        <w:pStyle w:val="Heading2"/>
      </w:pPr>
      <w:r>
        <w:t xml:space="preserve">Conclusion</w:t>
      </w:r>
    </w:p>
    <w:p>
      <w:pPr>
        <w:pStyle w:val="FirstParagraph"/>
      </w:pPr>
      <w:r>
        <w:t xml:space="preserve">In conclusion, I am excited about the possibility of joining your team as an Orthodontist in Turkey Ankara. My clinical expertise, patient-focused approach, and passion for orthodontics make me a strong candidate for this role. I am confident that my background and values will complement your practice's mission to provide exceptional orthodontic care to patients in Ankara.</w:t>
      </w:r>
    </w:p>
    <w:p>
      <w:pPr>
        <w:pStyle w:val="BodyText"/>
      </w:pPr>
      <w:r>
        <w:t xml:space="preserve">Thank you for considering my application. I would welcome the opportunity to discuss how my skills and experience can contribute to the success of your clinic. Please feel free to contact me at [your phone number] or [your email address] at your convenience. I look forward to the possibility of working together and making a positive impact on patients' lives in Turkey Ankar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n Orthodontist Position in Turkey Ankara</dc:title>
  <dc:creator/>
  <dc:language>en</dc:language>
  <cp:keywords/>
  <dcterms:created xsi:type="dcterms:W3CDTF">2025-12-10T20:26:34Z</dcterms:created>
  <dcterms:modified xsi:type="dcterms:W3CDTF">2025-12-10T20:26:34Z</dcterms:modified>
</cp:coreProperties>
</file>

<file path=docProps/custom.xml><?xml version="1.0" encoding="utf-8"?>
<Properties xmlns="http://schemas.openxmlformats.org/officeDocument/2006/custom-properties" xmlns:vt="http://schemas.openxmlformats.org/officeDocument/2006/docPropsVTypes"/>
</file>